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694E" w:rsidRDefault="00FB3955">
      <w:pPr>
        <w:rPr>
          <w:noProof/>
          <w:lang w:eastAsia="en-GB"/>
        </w:rPr>
      </w:pPr>
      <w:r>
        <w:rPr>
          <w:noProof/>
          <w:lang w:eastAsia="en-GB"/>
        </w:rPr>
        <w:t>2.3: Energy flows</w:t>
      </w:r>
      <w:bookmarkStart w:id="0" w:name="_GoBack"/>
      <w:bookmarkEnd w:id="0"/>
    </w:p>
    <w:p w:rsidR="00FB3955" w:rsidRDefault="00FB3955">
      <w:r>
        <w:rPr>
          <w:noProof/>
          <w:lang w:val="en-US"/>
        </w:rPr>
        <w:drawing>
          <wp:inline distT="0" distB="0" distL="0" distR="0" wp14:anchorId="504EA400" wp14:editId="73F6739B">
            <wp:extent cx="5314950" cy="4105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955" w:rsidRDefault="00FB3955"/>
    <w:p w:rsidR="00FB3955" w:rsidRDefault="00FB3955">
      <w:r>
        <w:rPr>
          <w:noProof/>
          <w:lang w:val="en-US"/>
        </w:rPr>
        <w:drawing>
          <wp:inline distT="0" distB="0" distL="0" distR="0" wp14:anchorId="676D8340" wp14:editId="186D09F2">
            <wp:extent cx="4754880" cy="3803119"/>
            <wp:effectExtent l="0" t="0" r="762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279" cy="380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39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26D6" w:rsidRDefault="006826D6" w:rsidP="00FB3955">
      <w:pPr>
        <w:spacing w:after="0" w:line="240" w:lineRule="auto"/>
      </w:pPr>
      <w:r>
        <w:separator/>
      </w:r>
    </w:p>
  </w:endnote>
  <w:endnote w:type="continuationSeparator" w:id="0">
    <w:p w:rsidR="006826D6" w:rsidRDefault="006826D6" w:rsidP="00FB3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26D6" w:rsidRDefault="006826D6" w:rsidP="00FB3955">
      <w:pPr>
        <w:spacing w:after="0" w:line="240" w:lineRule="auto"/>
      </w:pPr>
      <w:r>
        <w:separator/>
      </w:r>
    </w:p>
  </w:footnote>
  <w:footnote w:type="continuationSeparator" w:id="0">
    <w:p w:rsidR="006826D6" w:rsidRDefault="006826D6" w:rsidP="00FB39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tLA0sTQwMTKwNLNU0lEKTi0uzszPAykwrAUAzfbemiwAAAA="/>
  </w:docVars>
  <w:rsids>
    <w:rsidRoot w:val="00FB3955"/>
    <w:rsid w:val="003952D8"/>
    <w:rsid w:val="004032E5"/>
    <w:rsid w:val="006826D6"/>
    <w:rsid w:val="00710307"/>
    <w:rsid w:val="00A95077"/>
    <w:rsid w:val="00DB694E"/>
    <w:rsid w:val="00FB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75991"/>
  <w15:docId w15:val="{4B7B4160-5292-42DF-BBA1-839DB88D8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39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9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B39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955"/>
  </w:style>
  <w:style w:type="paragraph" w:styleId="Footer">
    <w:name w:val="footer"/>
    <w:basedOn w:val="Normal"/>
    <w:link w:val="FooterChar"/>
    <w:uiPriority w:val="99"/>
    <w:unhideWhenUsed/>
    <w:rsid w:val="00FB39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9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yan.Blake</dc:creator>
  <cp:lastModifiedBy>Victoria Mcknight</cp:lastModifiedBy>
  <cp:revision>2</cp:revision>
  <cp:lastPrinted>2018-01-12T02:49:00Z</cp:lastPrinted>
  <dcterms:created xsi:type="dcterms:W3CDTF">2018-01-12T02:53:00Z</dcterms:created>
  <dcterms:modified xsi:type="dcterms:W3CDTF">2018-01-12T02:53:00Z</dcterms:modified>
</cp:coreProperties>
</file>